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785A0A" w14:textId="77777777" w:rsidR="00AB77B3" w:rsidRDefault="00000000">
      <w:pPr>
        <w:pStyle w:val="Heading1"/>
      </w:pPr>
      <w:bookmarkStart w:id="0" w:name="takeoff-aviation-academy"/>
      <w:r>
        <w:t>TAKEOFF AVIATION ACADEMY</w:t>
      </w:r>
    </w:p>
    <w:p w14:paraId="5122F5F7" w14:textId="77777777" w:rsidR="00AB77B3" w:rsidRDefault="00000000">
      <w:pPr>
        <w:pStyle w:val="Heading2"/>
      </w:pPr>
      <w:bookmarkStart w:id="1" w:name="accommodation-preferences-form"/>
      <w:r>
        <w:t>ACCOMMODATION PREFERENCES FORM</w:t>
      </w:r>
    </w:p>
    <w:p w14:paraId="4542F7BF" w14:textId="77777777" w:rsidR="00AB77B3" w:rsidRDefault="00000000">
      <w:pPr>
        <w:pStyle w:val="Heading3"/>
      </w:pPr>
      <w:bookmarkStart w:id="2" w:name="uk-aviation-summer-school"/>
      <w:r>
        <w:t>2026 UK AVIATION SUMMER SCHOOL</w:t>
      </w:r>
    </w:p>
    <w:p w14:paraId="35272D42" w14:textId="77777777" w:rsidR="00AB77B3" w:rsidRDefault="00000000">
      <w:pPr>
        <w:pStyle w:val="FirstParagraph"/>
      </w:pPr>
      <w:r>
        <w:t>This form helps us identify suitable accommodation options based on your budget and preferences.</w:t>
      </w:r>
    </w:p>
    <w:p w14:paraId="3B0012C5" w14:textId="2FA2F162" w:rsidR="00AB77B3" w:rsidRDefault="00AB77B3"/>
    <w:p w14:paraId="0CDCE896" w14:textId="77777777" w:rsidR="00AB77B3" w:rsidRDefault="00000000">
      <w:pPr>
        <w:pStyle w:val="Heading1"/>
      </w:pPr>
      <w:bookmarkStart w:id="3" w:name="section-1-participant-details"/>
      <w:bookmarkEnd w:id="0"/>
      <w:bookmarkEnd w:id="1"/>
      <w:bookmarkEnd w:id="2"/>
      <w:r>
        <w:t>SECTION 1 – PARTICIPANT DETAILS</w:t>
      </w:r>
    </w:p>
    <w:p w14:paraId="11D36DE1" w14:textId="77777777" w:rsidR="00AB77B3" w:rsidRDefault="00000000">
      <w:pPr>
        <w:pStyle w:val="FirstParagraph"/>
      </w:pPr>
      <w:r>
        <w:t>Full Name:</w:t>
      </w:r>
    </w:p>
    <w:p w14:paraId="772B0ABB" w14:textId="19130EA7" w:rsidR="00AB77B3" w:rsidRDefault="00AB77B3"/>
    <w:p w14:paraId="49479867" w14:textId="77777777" w:rsidR="00AB77B3" w:rsidRDefault="00000000">
      <w:pPr>
        <w:pStyle w:val="FirstParagraph"/>
      </w:pPr>
      <w:r>
        <w:t>Nationality:</w:t>
      </w:r>
    </w:p>
    <w:p w14:paraId="5AAE739E" w14:textId="0B25CC2D" w:rsidR="00AB77B3" w:rsidRDefault="00AB77B3"/>
    <w:p w14:paraId="71966A2F" w14:textId="77777777" w:rsidR="00AB77B3" w:rsidRDefault="00000000">
      <w:pPr>
        <w:pStyle w:val="FirstParagraph"/>
      </w:pPr>
      <w:r>
        <w:t>Email Address:</w:t>
      </w:r>
    </w:p>
    <w:p w14:paraId="32747B98" w14:textId="441693F8" w:rsidR="00AB77B3" w:rsidRDefault="00AB77B3"/>
    <w:p w14:paraId="39B64D10" w14:textId="77777777" w:rsidR="00AB77B3" w:rsidRDefault="00000000">
      <w:pPr>
        <w:pStyle w:val="FirstParagraph"/>
      </w:pPr>
      <w:r>
        <w:t>Programme Location:</w:t>
      </w:r>
    </w:p>
    <w:p w14:paraId="21B7264C" w14:textId="77777777" w:rsidR="00AB77B3" w:rsidRDefault="00000000">
      <w:pPr>
        <w:pStyle w:val="BodyText"/>
      </w:pPr>
      <w:r>
        <w:t>□ Brighton</w:t>
      </w:r>
    </w:p>
    <w:p w14:paraId="0A44F007" w14:textId="77777777" w:rsidR="00AB77B3" w:rsidRDefault="00000000">
      <w:pPr>
        <w:pStyle w:val="BodyText"/>
      </w:pPr>
      <w:r>
        <w:t>□ Manchester</w:t>
      </w:r>
    </w:p>
    <w:p w14:paraId="11B8FBC9" w14:textId="77777777" w:rsidR="00AB77B3" w:rsidRDefault="00000000">
      <w:pPr>
        <w:pStyle w:val="BodyText"/>
      </w:pPr>
      <w:r>
        <w:t>□ Both</w:t>
      </w:r>
    </w:p>
    <w:p w14:paraId="00A00D30" w14:textId="77777777" w:rsidR="00AB77B3" w:rsidRDefault="00000000">
      <w:pPr>
        <w:pStyle w:val="BodyText"/>
      </w:pPr>
      <w:r>
        <w:t>Programme Dates:</w:t>
      </w:r>
    </w:p>
    <w:p w14:paraId="1726A2A3" w14:textId="77777777" w:rsidR="00AB77B3" w:rsidRDefault="00000000">
      <w:pPr>
        <w:pStyle w:val="BodyText"/>
      </w:pPr>
      <w:r>
        <w:t>From: ______________________</w:t>
      </w:r>
    </w:p>
    <w:p w14:paraId="403A0389" w14:textId="77777777" w:rsidR="00AB77B3" w:rsidRDefault="00000000">
      <w:pPr>
        <w:pStyle w:val="BodyText"/>
      </w:pPr>
      <w:r>
        <w:t>To: ______________________</w:t>
      </w:r>
    </w:p>
    <w:p w14:paraId="0CA66638" w14:textId="31375EB8" w:rsidR="00AB77B3" w:rsidRDefault="00AB77B3"/>
    <w:p w14:paraId="66AC1A0E" w14:textId="77777777" w:rsidR="00AB77B3" w:rsidRDefault="00000000">
      <w:pPr>
        <w:pStyle w:val="Heading1"/>
      </w:pPr>
      <w:bookmarkStart w:id="4" w:name="section-2-accommodation-requirements"/>
      <w:bookmarkEnd w:id="3"/>
      <w:r>
        <w:t>SECTION 2 – ACCOMMODATION REQUIREMENTS</w:t>
      </w:r>
    </w:p>
    <w:p w14:paraId="73706F43" w14:textId="77777777" w:rsidR="00AB77B3" w:rsidRDefault="00000000">
      <w:pPr>
        <w:pStyle w:val="FirstParagraph"/>
      </w:pPr>
      <w:r>
        <w:t>Do you require accommodation?</w:t>
      </w:r>
    </w:p>
    <w:p w14:paraId="3B6957EC" w14:textId="77777777" w:rsidR="00AB77B3" w:rsidRDefault="00000000">
      <w:pPr>
        <w:pStyle w:val="BodyText"/>
      </w:pPr>
      <w:r>
        <w:t>□ Yes</w:t>
      </w:r>
    </w:p>
    <w:p w14:paraId="535ED8DE" w14:textId="77777777" w:rsidR="00AB77B3" w:rsidRDefault="00000000">
      <w:pPr>
        <w:pStyle w:val="BodyText"/>
      </w:pPr>
      <w:r>
        <w:t>□ No</w:t>
      </w:r>
    </w:p>
    <w:p w14:paraId="78B29835" w14:textId="77777777" w:rsidR="00AB77B3" w:rsidRDefault="00000000">
      <w:pPr>
        <w:pStyle w:val="BodyText"/>
      </w:pPr>
      <w:r>
        <w:lastRenderedPageBreak/>
        <w:t>If No, please provide accommodation details:</w:t>
      </w:r>
    </w:p>
    <w:p w14:paraId="7686281B" w14:textId="34399994" w:rsidR="00AB77B3" w:rsidRDefault="00AB77B3"/>
    <w:p w14:paraId="13BD8195" w14:textId="20C5895A" w:rsidR="00AB77B3" w:rsidRDefault="00AB77B3"/>
    <w:p w14:paraId="6820E8A6" w14:textId="5532F937" w:rsidR="00AB77B3" w:rsidRDefault="00AB77B3"/>
    <w:p w14:paraId="518A18FF" w14:textId="77777777" w:rsidR="00AB77B3" w:rsidRDefault="00000000">
      <w:pPr>
        <w:pStyle w:val="Heading1"/>
      </w:pPr>
      <w:bookmarkStart w:id="5" w:name="section-3-accommodation-type"/>
      <w:bookmarkEnd w:id="4"/>
      <w:r>
        <w:t>SECTION 3 – ACCOMMODATION TYPE</w:t>
      </w:r>
    </w:p>
    <w:p w14:paraId="39EDCFAB" w14:textId="77777777" w:rsidR="00AB77B3" w:rsidRDefault="00000000">
      <w:pPr>
        <w:pStyle w:val="FirstParagraph"/>
      </w:pPr>
      <w:r>
        <w:t>Please select your preferred accommodation type:</w:t>
      </w:r>
    </w:p>
    <w:p w14:paraId="7344B593" w14:textId="77777777" w:rsidR="00AB77B3" w:rsidRDefault="00000000">
      <w:pPr>
        <w:pStyle w:val="BodyText"/>
      </w:pPr>
      <w:r>
        <w:t>□ Shared Student Accommodation</w:t>
      </w:r>
    </w:p>
    <w:p w14:paraId="2DF6BC2B" w14:textId="77777777" w:rsidR="00AB77B3" w:rsidRDefault="00000000">
      <w:pPr>
        <w:pStyle w:val="BodyText"/>
      </w:pPr>
      <w:r>
        <w:t>□ Shared Apartment</w:t>
      </w:r>
    </w:p>
    <w:p w14:paraId="6D9D8985" w14:textId="77777777" w:rsidR="00AB77B3" w:rsidRDefault="00000000">
      <w:pPr>
        <w:pStyle w:val="BodyText"/>
      </w:pPr>
      <w:r>
        <w:t>□ Private Room</w:t>
      </w:r>
    </w:p>
    <w:p w14:paraId="4FB1B398" w14:textId="77777777" w:rsidR="00AB77B3" w:rsidRDefault="00000000">
      <w:pPr>
        <w:pStyle w:val="BodyText"/>
      </w:pPr>
      <w:r>
        <w:t>□ Budget Hotel</w:t>
      </w:r>
    </w:p>
    <w:p w14:paraId="6F43A6DB" w14:textId="77777777" w:rsidR="00AB77B3" w:rsidRDefault="00000000">
      <w:pPr>
        <w:pStyle w:val="BodyText"/>
      </w:pPr>
      <w:r>
        <w:t>□ Three-Star Hotel</w:t>
      </w:r>
    </w:p>
    <w:p w14:paraId="11651B32" w14:textId="77777777" w:rsidR="00AB77B3" w:rsidRDefault="00000000">
      <w:pPr>
        <w:pStyle w:val="BodyText"/>
      </w:pPr>
      <w:r>
        <w:t>□ Four-Star Hotel</w:t>
      </w:r>
    </w:p>
    <w:p w14:paraId="6ED0F58C" w14:textId="77777777" w:rsidR="00AB77B3" w:rsidRDefault="00000000">
      <w:pPr>
        <w:pStyle w:val="BodyText"/>
      </w:pPr>
      <w:r>
        <w:t>□ Five-Star Hotel</w:t>
      </w:r>
    </w:p>
    <w:p w14:paraId="6168F863" w14:textId="77777777" w:rsidR="00AB77B3" w:rsidRDefault="00000000">
      <w:pPr>
        <w:pStyle w:val="BodyText"/>
      </w:pPr>
      <w:r>
        <w:t>□ Serviced Apartment</w:t>
      </w:r>
    </w:p>
    <w:p w14:paraId="130DE9F9" w14:textId="77777777" w:rsidR="00AB77B3" w:rsidRDefault="00000000">
      <w:pPr>
        <w:pStyle w:val="BodyText"/>
      </w:pPr>
      <w:r>
        <w:t>□ No Preference</w:t>
      </w:r>
    </w:p>
    <w:p w14:paraId="17D5C08A" w14:textId="1F8FA3AD" w:rsidR="00AB77B3" w:rsidRDefault="00AB77B3"/>
    <w:p w14:paraId="7E4821C1" w14:textId="77777777" w:rsidR="00AB77B3" w:rsidRDefault="00000000">
      <w:pPr>
        <w:pStyle w:val="Heading1"/>
      </w:pPr>
      <w:bookmarkStart w:id="6" w:name="section-4-daily-accommodation-budget"/>
      <w:bookmarkEnd w:id="5"/>
      <w:r>
        <w:t>SECTION 4 – DAILY ACCOMMODATION BUDGET</w:t>
      </w:r>
    </w:p>
    <w:p w14:paraId="3043EF16" w14:textId="77777777" w:rsidR="00AB77B3" w:rsidRDefault="00000000">
      <w:pPr>
        <w:pStyle w:val="FirstParagraph"/>
      </w:pPr>
      <w:r>
        <w:t>Please indicate your preferred accommodation budget.</w:t>
      </w:r>
    </w:p>
    <w:p w14:paraId="3937F024" w14:textId="77777777" w:rsidR="00AB77B3" w:rsidRDefault="00000000">
      <w:pPr>
        <w:pStyle w:val="Heading3"/>
      </w:pPr>
      <w:bookmarkStart w:id="7" w:name="shared-accommodation"/>
      <w:r>
        <w:t>Shared Accommodation</w:t>
      </w:r>
    </w:p>
    <w:p w14:paraId="3204640E" w14:textId="77777777" w:rsidR="00AB77B3" w:rsidRDefault="00000000">
      <w:pPr>
        <w:pStyle w:val="FirstParagraph"/>
      </w:pPr>
      <w:r>
        <w:t>(Prices shown are per day per person)</w:t>
      </w:r>
    </w:p>
    <w:p w14:paraId="6D7F31CB" w14:textId="77777777" w:rsidR="00AB77B3" w:rsidRDefault="00000000">
      <w:pPr>
        <w:pStyle w:val="BodyText"/>
      </w:pPr>
      <w:r>
        <w:t>□ £35 per day per person</w:t>
      </w:r>
    </w:p>
    <w:p w14:paraId="43A6283D" w14:textId="77777777" w:rsidR="00AB77B3" w:rsidRDefault="00000000">
      <w:pPr>
        <w:pStyle w:val="BodyText"/>
      </w:pPr>
      <w:r>
        <w:t>□ £40–£50 per day per person</w:t>
      </w:r>
    </w:p>
    <w:p w14:paraId="586290CA" w14:textId="77777777" w:rsidR="00AB77B3" w:rsidRDefault="00000000">
      <w:pPr>
        <w:pStyle w:val="BodyText"/>
      </w:pPr>
      <w:r>
        <w:t>□ £50–£70 per day per person</w:t>
      </w:r>
    </w:p>
    <w:p w14:paraId="58596D0C" w14:textId="77777777" w:rsidR="00AB77B3" w:rsidRDefault="00000000">
      <w:pPr>
        <w:pStyle w:val="BodyText"/>
      </w:pPr>
      <w:r>
        <w:t>□ More than £70 per day per person</w:t>
      </w:r>
    </w:p>
    <w:p w14:paraId="79B95320" w14:textId="77777777" w:rsidR="00AB77B3" w:rsidRDefault="00000000">
      <w:pPr>
        <w:pStyle w:val="Heading3"/>
      </w:pPr>
      <w:bookmarkStart w:id="8" w:name="single-occupancy-accommodation"/>
      <w:bookmarkEnd w:id="7"/>
      <w:r>
        <w:lastRenderedPageBreak/>
        <w:t>Single Occupancy Accommodation</w:t>
      </w:r>
    </w:p>
    <w:p w14:paraId="55B6F6CC" w14:textId="77777777" w:rsidR="00AB77B3" w:rsidRDefault="00000000">
      <w:pPr>
        <w:pStyle w:val="FirstParagraph"/>
      </w:pPr>
      <w:r>
        <w:t>□ £40–£60 per day</w:t>
      </w:r>
    </w:p>
    <w:p w14:paraId="6726D9D5" w14:textId="77777777" w:rsidR="00AB77B3" w:rsidRDefault="00000000">
      <w:pPr>
        <w:pStyle w:val="BodyText"/>
      </w:pPr>
      <w:r>
        <w:t>□ £60–£80 per day</w:t>
      </w:r>
    </w:p>
    <w:p w14:paraId="587FA588" w14:textId="77777777" w:rsidR="00AB77B3" w:rsidRDefault="00000000">
      <w:pPr>
        <w:pStyle w:val="BodyText"/>
      </w:pPr>
      <w:r>
        <w:t>□ £80–£120 per day</w:t>
      </w:r>
    </w:p>
    <w:p w14:paraId="33FE347D" w14:textId="77777777" w:rsidR="00AB77B3" w:rsidRDefault="00000000">
      <w:pPr>
        <w:pStyle w:val="BodyText"/>
      </w:pPr>
      <w:r>
        <w:t>□ More than £120 per day</w:t>
      </w:r>
    </w:p>
    <w:p w14:paraId="3A307055" w14:textId="77777777" w:rsidR="00AB77B3" w:rsidRDefault="00000000">
      <w:pPr>
        <w:pStyle w:val="Heading3"/>
      </w:pPr>
      <w:bookmarkStart w:id="9" w:name="hotel-accommodation"/>
      <w:bookmarkEnd w:id="8"/>
      <w:r>
        <w:t>Hotel Accommodation</w:t>
      </w:r>
    </w:p>
    <w:p w14:paraId="6F524D4F" w14:textId="77777777" w:rsidR="00AB77B3" w:rsidRDefault="00000000">
      <w:pPr>
        <w:pStyle w:val="FirstParagraph"/>
      </w:pPr>
      <w:r>
        <w:t>□ £80–£120 per day</w:t>
      </w:r>
    </w:p>
    <w:p w14:paraId="436CC723" w14:textId="77777777" w:rsidR="00AB77B3" w:rsidRDefault="00000000">
      <w:pPr>
        <w:pStyle w:val="BodyText"/>
      </w:pPr>
      <w:r>
        <w:t>□ £120–£180 per day</w:t>
      </w:r>
    </w:p>
    <w:p w14:paraId="3F2051DF" w14:textId="77777777" w:rsidR="00AB77B3" w:rsidRDefault="00000000">
      <w:pPr>
        <w:pStyle w:val="BodyText"/>
      </w:pPr>
      <w:r>
        <w:t>□ £180–£250 per day</w:t>
      </w:r>
    </w:p>
    <w:p w14:paraId="55F1AEC7" w14:textId="77777777" w:rsidR="00AB77B3" w:rsidRDefault="00000000">
      <w:pPr>
        <w:pStyle w:val="BodyText"/>
      </w:pPr>
      <w:r>
        <w:t>□ More than £250 per day</w:t>
      </w:r>
    </w:p>
    <w:p w14:paraId="33CAEF2C" w14:textId="6486DE84" w:rsidR="00AB77B3" w:rsidRDefault="00AB77B3"/>
    <w:p w14:paraId="0B462D86" w14:textId="77777777" w:rsidR="00AB77B3" w:rsidRDefault="00000000">
      <w:pPr>
        <w:pStyle w:val="Heading1"/>
      </w:pPr>
      <w:bookmarkStart w:id="10" w:name="Xfe812cb2ee6deccb0f61f0aa135e4123df30fca"/>
      <w:bookmarkEnd w:id="6"/>
      <w:bookmarkEnd w:id="9"/>
      <w:r>
        <w:t>SECTION 5 – SHARED ACCOMMODATION PREFERENCES</w:t>
      </w:r>
    </w:p>
    <w:p w14:paraId="1E4D2C8C" w14:textId="77777777" w:rsidR="00AB77B3" w:rsidRDefault="00000000">
      <w:pPr>
        <w:pStyle w:val="FirstParagraph"/>
      </w:pPr>
      <w:r>
        <w:t>Would you be willing to share accommodation?</w:t>
      </w:r>
    </w:p>
    <w:p w14:paraId="11B2B98C" w14:textId="77777777" w:rsidR="00AB77B3" w:rsidRDefault="00000000">
      <w:pPr>
        <w:pStyle w:val="BodyText"/>
      </w:pPr>
      <w:r>
        <w:t>□ Yes</w:t>
      </w:r>
    </w:p>
    <w:p w14:paraId="1084FCAA" w14:textId="77777777" w:rsidR="00AB77B3" w:rsidRDefault="00000000">
      <w:pPr>
        <w:pStyle w:val="BodyText"/>
      </w:pPr>
      <w:r>
        <w:t>□ No</w:t>
      </w:r>
    </w:p>
    <w:p w14:paraId="58DDC033" w14:textId="77777777" w:rsidR="00AB77B3" w:rsidRDefault="00000000">
      <w:pPr>
        <w:pStyle w:val="BodyText"/>
      </w:pPr>
      <w:r>
        <w:t>If Yes:</w:t>
      </w:r>
    </w:p>
    <w:p w14:paraId="4E235871" w14:textId="77777777" w:rsidR="00AB77B3" w:rsidRDefault="00000000">
      <w:pPr>
        <w:pStyle w:val="BodyText"/>
      </w:pPr>
      <w:r>
        <w:t>Preferred Arrangement:</w:t>
      </w:r>
    </w:p>
    <w:p w14:paraId="3D04C0D1" w14:textId="77777777" w:rsidR="00AB77B3" w:rsidRDefault="00000000">
      <w:pPr>
        <w:pStyle w:val="BodyText"/>
      </w:pPr>
      <w:r>
        <w:t>□ Single Room within Shared Apartment</w:t>
      </w:r>
    </w:p>
    <w:p w14:paraId="7A65DCA0" w14:textId="77777777" w:rsidR="00AB77B3" w:rsidRDefault="00000000">
      <w:pPr>
        <w:pStyle w:val="BodyText"/>
      </w:pPr>
      <w:r>
        <w:t>□ Twin Room</w:t>
      </w:r>
    </w:p>
    <w:p w14:paraId="30CDEA00" w14:textId="77777777" w:rsidR="00AB77B3" w:rsidRDefault="00000000">
      <w:pPr>
        <w:pStyle w:val="BodyText"/>
      </w:pPr>
      <w:r>
        <w:t>□ Shared House</w:t>
      </w:r>
    </w:p>
    <w:p w14:paraId="6696CFD9" w14:textId="77777777" w:rsidR="00AB77B3" w:rsidRDefault="00000000">
      <w:pPr>
        <w:pStyle w:val="BodyText"/>
      </w:pPr>
      <w:r>
        <w:t>□ No Preference</w:t>
      </w:r>
    </w:p>
    <w:p w14:paraId="42B0AD78" w14:textId="77777777" w:rsidR="00AB77B3" w:rsidRDefault="00000000">
      <w:pPr>
        <w:pStyle w:val="BodyText"/>
      </w:pPr>
      <w:r>
        <w:t>Roommate Preference:</w:t>
      </w:r>
    </w:p>
    <w:p w14:paraId="0EFBB52E" w14:textId="77777777" w:rsidR="00AB77B3" w:rsidRDefault="00000000">
      <w:pPr>
        <w:pStyle w:val="BodyText"/>
      </w:pPr>
      <w:r>
        <w:t>□ Male Only</w:t>
      </w:r>
    </w:p>
    <w:p w14:paraId="69625E5B" w14:textId="77777777" w:rsidR="00AB77B3" w:rsidRDefault="00000000">
      <w:pPr>
        <w:pStyle w:val="BodyText"/>
      </w:pPr>
      <w:r>
        <w:t>□ Female Only</w:t>
      </w:r>
    </w:p>
    <w:p w14:paraId="7DCAAF2F" w14:textId="77777777" w:rsidR="00AB77B3" w:rsidRDefault="00000000">
      <w:pPr>
        <w:pStyle w:val="BodyText"/>
      </w:pPr>
      <w:r>
        <w:t>□ Aviation Professional Preferred</w:t>
      </w:r>
    </w:p>
    <w:p w14:paraId="63AF8E04" w14:textId="77777777" w:rsidR="00AB77B3" w:rsidRDefault="00000000">
      <w:pPr>
        <w:pStyle w:val="BodyText"/>
      </w:pPr>
      <w:r>
        <w:lastRenderedPageBreak/>
        <w:t>□ Same Nationality Preferred</w:t>
      </w:r>
    </w:p>
    <w:p w14:paraId="60E817AD" w14:textId="77777777" w:rsidR="00AB77B3" w:rsidRDefault="00000000">
      <w:pPr>
        <w:pStyle w:val="BodyText"/>
      </w:pPr>
      <w:r>
        <w:t>□ No Preference</w:t>
      </w:r>
    </w:p>
    <w:p w14:paraId="42E13B16" w14:textId="25135069" w:rsidR="00AB77B3" w:rsidRDefault="00AB77B3"/>
    <w:p w14:paraId="55A4A2C4" w14:textId="77777777" w:rsidR="00AB77B3" w:rsidRDefault="00000000">
      <w:pPr>
        <w:pStyle w:val="Heading1"/>
      </w:pPr>
      <w:bookmarkStart w:id="11" w:name="section-6-group-accommodation"/>
      <w:bookmarkEnd w:id="10"/>
      <w:r>
        <w:t>SECTION 6 – GROUP ACCOMMODATION</w:t>
      </w:r>
    </w:p>
    <w:p w14:paraId="280528FF" w14:textId="77777777" w:rsidR="00AB77B3" w:rsidRDefault="00000000">
      <w:pPr>
        <w:pStyle w:val="FirstParagraph"/>
      </w:pPr>
      <w:r>
        <w:t>Would you be interested in accommodation with other Summer School participants?</w:t>
      </w:r>
    </w:p>
    <w:p w14:paraId="690298C6" w14:textId="77777777" w:rsidR="00AB77B3" w:rsidRDefault="00000000">
      <w:pPr>
        <w:pStyle w:val="BodyText"/>
      </w:pPr>
      <w:r>
        <w:t>□ Yes</w:t>
      </w:r>
    </w:p>
    <w:p w14:paraId="23ABD17A" w14:textId="77777777" w:rsidR="00AB77B3" w:rsidRDefault="00000000">
      <w:pPr>
        <w:pStyle w:val="BodyText"/>
      </w:pPr>
      <w:r>
        <w:t>□ No</w:t>
      </w:r>
    </w:p>
    <w:p w14:paraId="118FFE3B" w14:textId="77777777" w:rsidR="00AB77B3" w:rsidRDefault="00000000">
      <w:pPr>
        <w:pStyle w:val="BodyText"/>
      </w:pPr>
      <w:r>
        <w:t>If Yes:</w:t>
      </w:r>
    </w:p>
    <w:p w14:paraId="5C18C6CB" w14:textId="77777777" w:rsidR="00AB77B3" w:rsidRDefault="00000000">
      <w:pPr>
        <w:pStyle w:val="BodyText"/>
      </w:pPr>
      <w:r>
        <w:t>□ Shared Apartment</w:t>
      </w:r>
    </w:p>
    <w:p w14:paraId="3D8F3DC7" w14:textId="77777777" w:rsidR="00AB77B3" w:rsidRDefault="00000000">
      <w:pPr>
        <w:pStyle w:val="BodyText"/>
      </w:pPr>
      <w:r>
        <w:t>□ Shared House</w:t>
      </w:r>
    </w:p>
    <w:p w14:paraId="3B41C194" w14:textId="77777777" w:rsidR="00AB77B3" w:rsidRDefault="00000000">
      <w:pPr>
        <w:pStyle w:val="BodyText"/>
      </w:pPr>
      <w:r>
        <w:t>□ Student Residence</w:t>
      </w:r>
    </w:p>
    <w:p w14:paraId="64AC0CC7" w14:textId="77777777" w:rsidR="00AB77B3" w:rsidRDefault="00000000">
      <w:pPr>
        <w:pStyle w:val="BodyText"/>
      </w:pPr>
      <w:r>
        <w:t>□ Group Flat</w:t>
      </w:r>
    </w:p>
    <w:p w14:paraId="3773091B" w14:textId="77777777" w:rsidR="00AB77B3" w:rsidRDefault="00000000">
      <w:pPr>
        <w:pStyle w:val="BodyText"/>
      </w:pPr>
      <w:r>
        <w:t>□ No Preference</w:t>
      </w:r>
    </w:p>
    <w:p w14:paraId="53313057" w14:textId="77777777" w:rsidR="00AB77B3" w:rsidRDefault="00000000">
      <w:pPr>
        <w:pStyle w:val="BodyText"/>
      </w:pPr>
      <w:r>
        <w:t>Group accommodation may qualify for discounted rates depending on availability.</w:t>
      </w:r>
    </w:p>
    <w:p w14:paraId="21186A26" w14:textId="7100998B" w:rsidR="00AB77B3" w:rsidRDefault="00AB77B3"/>
    <w:p w14:paraId="35D88E2E" w14:textId="77777777" w:rsidR="00CC3DB8" w:rsidRDefault="00CC3DB8"/>
    <w:p w14:paraId="156CD784" w14:textId="77777777" w:rsidR="00CC3DB8" w:rsidRDefault="00CC3DB8"/>
    <w:p w14:paraId="7FA6D181" w14:textId="77777777" w:rsidR="00CC3DB8" w:rsidRDefault="00CC3DB8"/>
    <w:p w14:paraId="1B309580" w14:textId="77777777" w:rsidR="00CC3DB8" w:rsidRDefault="00CC3DB8"/>
    <w:p w14:paraId="0B6CAEA3" w14:textId="77777777" w:rsidR="00CC3DB8" w:rsidRDefault="00CC3DB8"/>
    <w:p w14:paraId="6218AC08" w14:textId="77777777" w:rsidR="00CC3DB8" w:rsidRDefault="00CC3DB8"/>
    <w:p w14:paraId="3495E26F" w14:textId="77777777" w:rsidR="00CC3DB8" w:rsidRDefault="00CC3DB8"/>
    <w:p w14:paraId="745E7AD5" w14:textId="77777777" w:rsidR="00CC3DB8" w:rsidRDefault="00CC3DB8"/>
    <w:p w14:paraId="34FD7978" w14:textId="77777777" w:rsidR="00CC3DB8" w:rsidRDefault="00CC3DB8"/>
    <w:p w14:paraId="40AD06E7" w14:textId="77777777" w:rsidR="00AB77B3" w:rsidRDefault="00000000">
      <w:pPr>
        <w:pStyle w:val="Heading1"/>
      </w:pPr>
      <w:bookmarkStart w:id="12" w:name="section-7-hotel-preferences"/>
      <w:bookmarkEnd w:id="11"/>
      <w:r>
        <w:lastRenderedPageBreak/>
        <w:t>SECTION 7 – HOTEL PREFERENCES</w:t>
      </w:r>
    </w:p>
    <w:p w14:paraId="48EE9041" w14:textId="77777777" w:rsidR="00AB77B3" w:rsidRDefault="00000000">
      <w:pPr>
        <w:pStyle w:val="FirstParagraph"/>
      </w:pPr>
      <w:r>
        <w:t>If selecting hotel accommodation:</w:t>
      </w:r>
    </w:p>
    <w:p w14:paraId="0320DA45" w14:textId="77777777" w:rsidR="00AB77B3" w:rsidRDefault="00000000">
      <w:pPr>
        <w:pStyle w:val="BodyText"/>
      </w:pPr>
      <w:r>
        <w:t>Preferred Hotel Category:</w:t>
      </w:r>
    </w:p>
    <w:p w14:paraId="1E623594" w14:textId="77777777" w:rsidR="00AB77B3" w:rsidRDefault="00000000">
      <w:pPr>
        <w:pStyle w:val="BodyText"/>
      </w:pPr>
      <w:r>
        <w:t>□ Three-Star</w:t>
      </w:r>
    </w:p>
    <w:p w14:paraId="38AE1E33" w14:textId="77777777" w:rsidR="00AB77B3" w:rsidRDefault="00000000">
      <w:pPr>
        <w:pStyle w:val="BodyText"/>
      </w:pPr>
      <w:r>
        <w:t>□ Four-Star</w:t>
      </w:r>
    </w:p>
    <w:p w14:paraId="0AC9542F" w14:textId="77777777" w:rsidR="00AB77B3" w:rsidRDefault="00000000">
      <w:pPr>
        <w:pStyle w:val="BodyText"/>
      </w:pPr>
      <w:r>
        <w:t>□ Five-Star</w:t>
      </w:r>
    </w:p>
    <w:p w14:paraId="68AF57C1" w14:textId="77777777" w:rsidR="00AB77B3" w:rsidRDefault="00000000">
      <w:pPr>
        <w:pStyle w:val="BodyText"/>
      </w:pPr>
      <w:r>
        <w:t>Preferred Hotel Name (if known):</w:t>
      </w:r>
    </w:p>
    <w:p w14:paraId="29C6684C" w14:textId="3F0F5BB0" w:rsidR="00AB77B3" w:rsidRDefault="00AB77B3"/>
    <w:p w14:paraId="3B9BF5A4" w14:textId="77777777" w:rsidR="00AB77B3" w:rsidRDefault="00000000">
      <w:pPr>
        <w:pStyle w:val="FirstParagraph"/>
      </w:pPr>
      <w:r>
        <w:t>Preferred Hotel Brand (if any):</w:t>
      </w:r>
    </w:p>
    <w:p w14:paraId="692B59BC" w14:textId="4B3D41E2" w:rsidR="00AB77B3" w:rsidRDefault="00AB77B3"/>
    <w:p w14:paraId="3F1E743D" w14:textId="77777777" w:rsidR="00AB77B3" w:rsidRDefault="00000000">
      <w:pPr>
        <w:pStyle w:val="FirstParagraph"/>
      </w:pPr>
      <w:r>
        <w:t>Special Requirements:</w:t>
      </w:r>
    </w:p>
    <w:p w14:paraId="0E5E1411" w14:textId="348C0126" w:rsidR="00AB77B3" w:rsidRDefault="00AB77B3"/>
    <w:p w14:paraId="4A3483BA" w14:textId="7A14DD07" w:rsidR="00AB77B3" w:rsidRDefault="00AB77B3"/>
    <w:p w14:paraId="5BAE4F36" w14:textId="0D7047AA" w:rsidR="00AB77B3" w:rsidRDefault="00AB77B3"/>
    <w:p w14:paraId="49219FE3" w14:textId="77777777" w:rsidR="00AB77B3" w:rsidRDefault="00000000">
      <w:pPr>
        <w:pStyle w:val="Heading1"/>
      </w:pPr>
      <w:bookmarkStart w:id="13" w:name="declaration"/>
      <w:bookmarkEnd w:id="12"/>
      <w:r>
        <w:t>DECLARATION</w:t>
      </w:r>
    </w:p>
    <w:p w14:paraId="29FF9611" w14:textId="77777777" w:rsidR="00AB77B3" w:rsidRDefault="00000000">
      <w:pPr>
        <w:pStyle w:val="FirstParagraph"/>
      </w:pPr>
      <w:r>
        <w:t>I understand that accommodation requests are subject to availability and that final pricing may vary depending on location, season, occupancy levels and supplier availability.</w:t>
      </w:r>
    </w:p>
    <w:p w14:paraId="4D2CD268" w14:textId="77777777" w:rsidR="00AB77B3" w:rsidRDefault="00000000">
      <w:pPr>
        <w:pStyle w:val="BodyText"/>
      </w:pPr>
      <w:r>
        <w:t>Applicant Name:</w:t>
      </w:r>
    </w:p>
    <w:p w14:paraId="4B90BD84" w14:textId="2779EA73" w:rsidR="00AB77B3" w:rsidRDefault="00AB77B3"/>
    <w:p w14:paraId="0AC353B6" w14:textId="77777777" w:rsidR="00AB77B3" w:rsidRDefault="00000000">
      <w:pPr>
        <w:pStyle w:val="FirstParagraph"/>
      </w:pPr>
      <w:r>
        <w:t>Date:</w:t>
      </w:r>
    </w:p>
    <w:bookmarkEnd w:id="13"/>
    <w:p w14:paraId="026F3008" w14:textId="0B23FF45" w:rsidR="00AB77B3" w:rsidRDefault="00AB77B3"/>
    <w:sectPr w:rsidR="00AB77B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E4F5FB" w14:textId="77777777" w:rsidR="00DB518D" w:rsidRDefault="00DB518D" w:rsidP="00CC3DB8">
      <w:pPr>
        <w:spacing w:after="0"/>
      </w:pPr>
      <w:r>
        <w:separator/>
      </w:r>
    </w:p>
  </w:endnote>
  <w:endnote w:type="continuationSeparator" w:id="0">
    <w:p w14:paraId="78EC2448" w14:textId="77777777" w:rsidR="00DB518D" w:rsidRDefault="00DB518D" w:rsidP="00CC3D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6BC6F0" w14:textId="77777777" w:rsidR="00CC3DB8" w:rsidRDefault="00CC3D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23DDAC" w14:textId="77777777" w:rsidR="00CC3DB8" w:rsidRDefault="00CC3D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557311" w14:textId="77777777" w:rsidR="00CC3DB8" w:rsidRDefault="00CC3D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037990" w14:textId="77777777" w:rsidR="00DB518D" w:rsidRDefault="00DB518D" w:rsidP="00CC3DB8">
      <w:pPr>
        <w:spacing w:after="0"/>
      </w:pPr>
      <w:r>
        <w:separator/>
      </w:r>
    </w:p>
  </w:footnote>
  <w:footnote w:type="continuationSeparator" w:id="0">
    <w:p w14:paraId="0539E961" w14:textId="77777777" w:rsidR="00DB518D" w:rsidRDefault="00DB518D" w:rsidP="00CC3DB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B0929" w14:textId="05E8342E" w:rsidR="00CC3DB8" w:rsidRDefault="00CC3DB8">
    <w:pPr>
      <w:pStyle w:val="Header"/>
    </w:pPr>
    <w:r>
      <w:rPr>
        <w:noProof/>
      </w:rPr>
      <w:pict w14:anchorId="3826746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7777641" o:spid="_x0000_s1026" type="#_x0000_t75" style="position:absolute;margin-left:0;margin-top:0;width:467.8pt;height:467.8pt;z-index:-251657216;mso-position-horizontal:center;mso-position-horizontal-relative:margin;mso-position-vertical:center;mso-position-vertical-relative:margin" o:allowincell="f">
          <v:imagedata r:id="rId1" o:title="Takeoff Logo@4x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5A468B" w14:textId="364C1C8F" w:rsidR="00CC3DB8" w:rsidRDefault="00CC3DB8">
    <w:pPr>
      <w:pStyle w:val="Header"/>
    </w:pPr>
    <w:r>
      <w:rPr>
        <w:noProof/>
      </w:rPr>
      <w:pict w14:anchorId="20F079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7777642" o:spid="_x0000_s1027" type="#_x0000_t75" style="position:absolute;margin-left:0;margin-top:0;width:467.8pt;height:467.8pt;z-index:-251656192;mso-position-horizontal:center;mso-position-horizontal-relative:margin;mso-position-vertical:center;mso-position-vertical-relative:margin" o:allowincell="f">
          <v:imagedata r:id="rId1" o:title="Takeoff Logo@4x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458221" w14:textId="0C2C3DF4" w:rsidR="00CC3DB8" w:rsidRDefault="00CC3DB8">
    <w:pPr>
      <w:pStyle w:val="Header"/>
    </w:pPr>
    <w:r>
      <w:rPr>
        <w:noProof/>
      </w:rPr>
      <w:pict w14:anchorId="185166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7777640" o:spid="_x0000_s1025" type="#_x0000_t75" style="position:absolute;margin-left:0;margin-top:0;width:467.8pt;height:467.8pt;z-index:-251658240;mso-position-horizontal:center;mso-position-horizontal-relative:margin;mso-position-vertical:center;mso-position-vertical-relative:margin" o:allowincell="f">
          <v:imagedata r:id="rId1" o:title="Takeoff Logo@4x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6084C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059519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77B3"/>
    <w:rsid w:val="005F54AF"/>
    <w:rsid w:val="00AB77B3"/>
    <w:rsid w:val="00CC3DB8"/>
    <w:rsid w:val="00DB5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5099A2"/>
  <w15:docId w15:val="{79CB7198-B7B4-48A7-9DC5-A7C76314B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CC3DB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C3DB8"/>
  </w:style>
  <w:style w:type="paragraph" w:styleId="Footer">
    <w:name w:val="footer"/>
    <w:basedOn w:val="Normal"/>
    <w:link w:val="FooterChar"/>
    <w:rsid w:val="00CC3DB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C3D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347</Words>
  <Characters>1978</Characters>
  <Application>Microsoft Office Word</Application>
  <DocSecurity>0</DocSecurity>
  <Lines>16</Lines>
  <Paragraphs>4</Paragraphs>
  <ScaleCrop>false</ScaleCrop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liver F</cp:lastModifiedBy>
  <cp:revision>2</cp:revision>
  <dcterms:created xsi:type="dcterms:W3CDTF">2026-06-02T12:21:00Z</dcterms:created>
  <dcterms:modified xsi:type="dcterms:W3CDTF">2026-06-02T13:22:00Z</dcterms:modified>
</cp:coreProperties>
</file>